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W w:w="9639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65"/>
        <w:gridCol w:w="137"/>
        <w:gridCol w:w="192"/>
        <w:gridCol w:w="7"/>
        <w:gridCol w:w="92"/>
        <w:gridCol w:w="376"/>
        <w:gridCol w:w="266"/>
        <w:gridCol w:w="596"/>
        <w:gridCol w:w="10"/>
        <w:gridCol w:w="37"/>
        <w:gridCol w:w="643"/>
        <w:gridCol w:w="534"/>
        <w:gridCol w:w="101"/>
        <w:gridCol w:w="8"/>
        <w:gridCol w:w="568"/>
        <w:gridCol w:w="75"/>
        <w:gridCol w:w="383"/>
        <w:gridCol w:w="260"/>
        <w:gridCol w:w="22"/>
        <w:gridCol w:w="22"/>
        <w:gridCol w:w="89"/>
        <w:gridCol w:w="700"/>
        <w:gridCol w:w="350"/>
        <w:gridCol w:w="418"/>
        <w:gridCol w:w="119"/>
        <w:gridCol w:w="135"/>
        <w:gridCol w:w="84"/>
        <w:gridCol w:w="63"/>
        <w:gridCol w:w="276"/>
        <w:gridCol w:w="339"/>
        <w:gridCol w:w="180"/>
        <w:gridCol w:w="159"/>
        <w:gridCol w:w="43"/>
        <w:gridCol w:w="85"/>
        <w:gridCol w:w="128"/>
        <w:gridCol w:w="83"/>
        <w:gridCol w:w="338"/>
        <w:gridCol w:w="112"/>
        <w:gridCol w:w="227"/>
        <w:gridCol w:w="339"/>
        <w:gridCol w:w="339"/>
        <w:gridCol w:w="189"/>
        <w:gridCol w:w="150"/>
      </w:tblGrid>
      <w:tr w:rsidR="0019546A" w:rsidRPr="0019546A" w14:paraId="4FF93DE7" w14:textId="77777777" w:rsidTr="001A4ADC">
        <w:trPr>
          <w:cantSplit/>
          <w:trHeight w:val="624"/>
          <w:jc w:val="center"/>
        </w:trPr>
        <w:tc>
          <w:tcPr>
            <w:tcW w:w="6652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B560A" w14:textId="4763060F" w:rsidR="006C0D27" w:rsidRPr="00D660D2" w:rsidRDefault="006C0D27" w:rsidP="0019546A">
            <w:pPr>
              <w:snapToGrid w:val="0"/>
              <w:jc w:val="center"/>
              <w:rPr>
                <w:rFonts w:ascii="標楷體" w:eastAsia="標楷體" w:hAnsi="標楷體" w:cs="Times New Roman"/>
                <w:b/>
                <w:bCs/>
                <w:sz w:val="32"/>
                <w:szCs w:val="32"/>
              </w:rPr>
            </w:pPr>
            <w:bookmarkStart w:id="0" w:name="_Hlk20646475"/>
            <w:r w:rsidRPr="00D660D2">
              <w:rPr>
                <w:rFonts w:ascii="標楷體" w:eastAsia="標楷體" w:hAnsi="標楷體" w:hint="eastAsia"/>
                <w:b/>
                <w:sz w:val="32"/>
                <w:szCs w:val="32"/>
              </w:rPr>
              <w:t>農產品初級加工場</w:t>
            </w:r>
            <w:r w:rsidR="00927350" w:rsidRPr="00D660D2">
              <w:rPr>
                <w:rFonts w:ascii="標楷體" w:eastAsia="標楷體" w:hAnsi="標楷體" w:hint="eastAsia"/>
                <w:b/>
                <w:sz w:val="32"/>
                <w:szCs w:val="32"/>
              </w:rPr>
              <w:t>登記</w:t>
            </w:r>
            <w:r w:rsidRPr="00D660D2">
              <w:rPr>
                <w:rFonts w:ascii="標楷體" w:eastAsia="標楷體" w:hAnsi="標楷體" w:hint="eastAsia"/>
                <w:b/>
                <w:sz w:val="32"/>
                <w:szCs w:val="32"/>
              </w:rPr>
              <w:t>申請書</w:t>
            </w:r>
            <w:bookmarkEnd w:id="0"/>
            <w:r w:rsidR="00B9071B" w:rsidRPr="00D660D2">
              <w:rPr>
                <w:rFonts w:ascii="標楷體" w:eastAsia="標楷體" w:hAnsi="標楷體" w:hint="eastAsia"/>
                <w:b/>
                <w:sz w:val="32"/>
                <w:szCs w:val="32"/>
              </w:rPr>
              <w:t>-農糧類</w:t>
            </w:r>
          </w:p>
        </w:tc>
        <w:tc>
          <w:tcPr>
            <w:tcW w:w="12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6509945" w14:textId="77777777" w:rsidR="006C0D27" w:rsidRPr="0019546A" w:rsidRDefault="006C0D27" w:rsidP="0019546A">
            <w:pPr>
              <w:snapToGrid w:val="0"/>
              <w:ind w:leftChars="-27" w:left="-65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申請類別</w:t>
            </w:r>
          </w:p>
        </w:tc>
        <w:tc>
          <w:tcPr>
            <w:tcW w:w="177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14CB86" w14:textId="77777777" w:rsidR="006C0D27" w:rsidRPr="0019546A" w:rsidRDefault="006C0D27" w:rsidP="0019546A">
            <w:pPr>
              <w:snapToGrid w:val="0"/>
              <w:ind w:leftChars="-34" w:left="-82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□ 首次申請</w:t>
            </w:r>
          </w:p>
          <w:p w14:paraId="51D0BD41" w14:textId="77777777" w:rsidR="006C0D27" w:rsidRPr="0019546A" w:rsidRDefault="006C0D27" w:rsidP="0019546A">
            <w:pPr>
              <w:snapToGrid w:val="0"/>
              <w:ind w:leftChars="-34" w:left="-82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□ 展</w:t>
            </w:r>
            <w:proofErr w:type="gramStart"/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延申</w:t>
            </w:r>
            <w:proofErr w:type="gramEnd"/>
            <w:r w:rsidRPr="0019546A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請</w:t>
            </w:r>
          </w:p>
        </w:tc>
      </w:tr>
      <w:tr w:rsidR="0019546A" w:rsidRPr="0019546A" w14:paraId="3FDF76F9" w14:textId="77777777" w:rsidTr="001A4ADC">
        <w:trPr>
          <w:cantSplit/>
          <w:trHeight w:val="340"/>
          <w:jc w:val="center"/>
        </w:trPr>
        <w:tc>
          <w:tcPr>
            <w:tcW w:w="1169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7C8B836" w14:textId="77777777" w:rsidR="006C0D27" w:rsidRPr="0019546A" w:rsidRDefault="006C0D27" w:rsidP="0019546A">
            <w:pPr>
              <w:snapToGrid w:val="0"/>
              <w:ind w:rightChars="-45" w:right="-108"/>
              <w:rPr>
                <w:rFonts w:ascii="標楷體" w:eastAsia="標楷體" w:hAnsi="標楷體" w:cs="Times New Roman"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Cs/>
                <w:szCs w:val="24"/>
              </w:rPr>
              <w:t>受文機關：</w:t>
            </w:r>
          </w:p>
        </w:tc>
        <w:tc>
          <w:tcPr>
            <w:tcW w:w="8470" w:type="dxa"/>
            <w:gridSpan w:val="3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A4FBBAB" w14:textId="77777777" w:rsidR="006C0D27" w:rsidRPr="0019546A" w:rsidRDefault="006C0D27" w:rsidP="0019546A">
            <w:pPr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 w:rsidRPr="0019546A">
              <w:rPr>
                <w:rFonts w:ascii="標楷體" w:eastAsia="標楷體" w:hAnsi="標楷體" w:cs="Times New Roman" w:hint="eastAsia"/>
                <w:szCs w:val="24"/>
              </w:rPr>
              <w:t>ＯＯＯ</w:t>
            </w:r>
            <w:proofErr w:type="gramEnd"/>
            <w:r w:rsidRPr="0019546A">
              <w:rPr>
                <w:rFonts w:ascii="標楷體" w:eastAsia="標楷體" w:hAnsi="標楷體" w:cs="Times New Roman" w:hint="eastAsia"/>
                <w:szCs w:val="24"/>
              </w:rPr>
              <w:t>政府</w:t>
            </w:r>
          </w:p>
        </w:tc>
      </w:tr>
      <w:tr w:rsidR="0019546A" w:rsidRPr="0019546A" w14:paraId="130B0E53" w14:textId="77777777" w:rsidTr="001A4ADC">
        <w:trPr>
          <w:cantSplit/>
          <w:trHeight w:val="454"/>
          <w:jc w:val="center"/>
        </w:trPr>
        <w:tc>
          <w:tcPr>
            <w:tcW w:w="116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E3FEDA" w14:textId="77777777" w:rsidR="006C0D27" w:rsidRPr="0019546A" w:rsidRDefault="006C0D27" w:rsidP="0019546A">
            <w:pPr>
              <w:snapToGrid w:val="0"/>
              <w:ind w:rightChars="-45" w:right="-108"/>
              <w:rPr>
                <w:rFonts w:ascii="標楷體" w:eastAsia="標楷體" w:hAnsi="標楷體" w:cs="Times New Roman"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Cs/>
                <w:szCs w:val="24"/>
              </w:rPr>
              <w:t>申請事由：</w:t>
            </w:r>
          </w:p>
        </w:tc>
        <w:tc>
          <w:tcPr>
            <w:tcW w:w="8470" w:type="dxa"/>
            <w:gridSpan w:val="3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B4ED94" w14:textId="77777777" w:rsidR="006C0D27" w:rsidRPr="0019546A" w:rsidRDefault="006C0D27" w:rsidP="0019546A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bCs/>
                <w:szCs w:val="24"/>
              </w:rPr>
              <w:t>為申請農產品初級加工場登記，依據「農產品初級加工場管理辦法」第五條規定填具本申請書，並檢附相關文件，請惠予同意。</w:t>
            </w:r>
          </w:p>
        </w:tc>
      </w:tr>
      <w:tr w:rsidR="0019546A" w:rsidRPr="0019546A" w14:paraId="502FC801" w14:textId="77777777" w:rsidTr="00D660D2">
        <w:trPr>
          <w:cantSplit/>
          <w:trHeight w:val="567"/>
          <w:jc w:val="center"/>
        </w:trPr>
        <w:tc>
          <w:tcPr>
            <w:tcW w:w="3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V"/>
            <w:vAlign w:val="center"/>
          </w:tcPr>
          <w:p w14:paraId="2A314B8A" w14:textId="77777777" w:rsidR="006C0D27" w:rsidRPr="0019546A" w:rsidRDefault="006C0D27" w:rsidP="0019546A">
            <w:pPr>
              <w:adjustRightInd w:val="0"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19546A">
              <w:rPr>
                <w:rFonts w:ascii="標楷體" w:eastAsia="標楷體" w:hAnsi="標楷體" w:hint="eastAsia"/>
                <w:szCs w:val="24"/>
              </w:rPr>
              <w:t>申請人</w:t>
            </w:r>
          </w:p>
        </w:tc>
        <w:tc>
          <w:tcPr>
            <w:tcW w:w="1676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2BA840" w14:textId="77777777" w:rsidR="006C0D27" w:rsidRPr="0019546A" w:rsidRDefault="006C0D27" w:rsidP="0019546A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姓名</w:t>
            </w:r>
          </w:p>
        </w:tc>
        <w:tc>
          <w:tcPr>
            <w:tcW w:w="2653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28527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55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1B0435" w14:textId="77777777" w:rsidR="006C0D27" w:rsidRPr="0019546A" w:rsidRDefault="006C0D27" w:rsidP="0019546A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bookmarkStart w:id="1" w:name="_GoBack"/>
            <w:r w:rsidRPr="0019546A">
              <w:rPr>
                <w:rFonts w:ascii="標楷體" w:eastAsia="標楷體" w:hAnsi="標楷體" w:cs="Times New Roman" w:hint="eastAsia"/>
                <w:szCs w:val="24"/>
              </w:rPr>
              <w:t>國</w:t>
            </w:r>
            <w:bookmarkEnd w:id="1"/>
            <w:r w:rsidRPr="0019546A">
              <w:rPr>
                <w:rFonts w:ascii="標楷體" w:eastAsia="標楷體" w:hAnsi="標楷體" w:cs="Times New Roman" w:hint="eastAsia"/>
                <w:szCs w:val="24"/>
              </w:rPr>
              <w:t>民身分證</w:t>
            </w:r>
          </w:p>
          <w:p w14:paraId="2D7D3355" w14:textId="77777777" w:rsidR="006C0D27" w:rsidRPr="0019546A" w:rsidRDefault="006C0D27" w:rsidP="0019546A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統一編號</w:t>
            </w:r>
          </w:p>
        </w:tc>
        <w:tc>
          <w:tcPr>
            <w:tcW w:w="3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2701B2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8DDE2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E5073C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53646F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40D5C9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56433B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5E05A7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0B9BA1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5E3FA9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3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BD1DDE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19546A" w:rsidRPr="0019546A" w14:paraId="4A14F965" w14:textId="77777777" w:rsidTr="00D660D2">
        <w:trPr>
          <w:cantSplit/>
          <w:trHeight w:val="567"/>
          <w:jc w:val="center"/>
        </w:trPr>
        <w:tc>
          <w:tcPr>
            <w:tcW w:w="36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bottom"/>
          </w:tcPr>
          <w:p w14:paraId="5418C007" w14:textId="7777777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BBB70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通訊電話</w:t>
            </w:r>
          </w:p>
        </w:tc>
        <w:tc>
          <w:tcPr>
            <w:tcW w:w="265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28AF0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C518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行動電話</w:t>
            </w:r>
          </w:p>
        </w:tc>
        <w:tc>
          <w:tcPr>
            <w:tcW w:w="338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E147D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9546A" w:rsidRPr="0019546A" w14:paraId="786641C1" w14:textId="77777777" w:rsidTr="00D660D2">
        <w:trPr>
          <w:cantSplit/>
          <w:trHeight w:val="567"/>
          <w:jc w:val="center"/>
        </w:trPr>
        <w:tc>
          <w:tcPr>
            <w:tcW w:w="36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bottom"/>
          </w:tcPr>
          <w:p w14:paraId="21B06671" w14:textId="7777777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6D339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傳真</w:t>
            </w:r>
          </w:p>
        </w:tc>
        <w:tc>
          <w:tcPr>
            <w:tcW w:w="265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1E0D7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553F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電子郵件</w:t>
            </w:r>
          </w:p>
        </w:tc>
        <w:tc>
          <w:tcPr>
            <w:tcW w:w="3388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2341D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9546A" w:rsidRPr="0019546A" w14:paraId="6D535804" w14:textId="77777777" w:rsidTr="00D660D2">
        <w:trPr>
          <w:trHeight w:val="567"/>
          <w:jc w:val="center"/>
        </w:trPr>
        <w:tc>
          <w:tcPr>
            <w:tcW w:w="3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bottom"/>
          </w:tcPr>
          <w:p w14:paraId="05F587D2" w14:textId="7777777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3CC3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/>
                <w:szCs w:val="24"/>
              </w:rPr>
              <w:t>通訊地址</w:t>
            </w:r>
          </w:p>
        </w:tc>
        <w:tc>
          <w:tcPr>
            <w:tcW w:w="7598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FC488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9546A" w:rsidRPr="0019546A" w14:paraId="494EF113" w14:textId="77777777" w:rsidTr="00D660D2">
        <w:trPr>
          <w:trHeight w:val="567"/>
          <w:jc w:val="center"/>
        </w:trPr>
        <w:tc>
          <w:tcPr>
            <w:tcW w:w="3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V"/>
            <w:vAlign w:val="center"/>
          </w:tcPr>
          <w:p w14:paraId="31647DA7" w14:textId="77777777" w:rsidR="006C0D27" w:rsidRPr="0019546A" w:rsidRDefault="006C0D27" w:rsidP="0019546A">
            <w:pPr>
              <w:snapToGrid w:val="0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  <w:r w:rsidRPr="0019546A">
              <w:rPr>
                <w:rFonts w:ascii="標楷體" w:eastAsia="標楷體" w:hAnsi="標楷體" w:hint="eastAsia"/>
                <w:szCs w:val="24"/>
              </w:rPr>
              <w:t>設場地點</w:t>
            </w:r>
          </w:p>
        </w:tc>
        <w:tc>
          <w:tcPr>
            <w:tcW w:w="1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2E3B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名稱</w:t>
            </w:r>
          </w:p>
        </w:tc>
        <w:tc>
          <w:tcPr>
            <w:tcW w:w="5406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3B80F9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219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CFADE4" w14:textId="77777777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農產品初級加工場</w:t>
            </w:r>
          </w:p>
        </w:tc>
      </w:tr>
      <w:tr w:rsidR="0019546A" w:rsidRPr="0019546A" w14:paraId="7C80F8DF" w14:textId="77777777" w:rsidTr="00D660D2">
        <w:trPr>
          <w:cantSplit/>
          <w:trHeight w:val="567"/>
          <w:jc w:val="center"/>
        </w:trPr>
        <w:tc>
          <w:tcPr>
            <w:tcW w:w="36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7483394B" w14:textId="7777777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76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39F8D1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地址</w:t>
            </w:r>
          </w:p>
        </w:tc>
        <w:tc>
          <w:tcPr>
            <w:tcW w:w="7598" w:type="dxa"/>
            <w:gridSpan w:val="3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0B4C74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9546A" w:rsidRPr="0019546A" w14:paraId="73FDDCC5" w14:textId="77777777" w:rsidTr="00D660D2">
        <w:trPr>
          <w:cantSplit/>
          <w:trHeight w:val="567"/>
          <w:jc w:val="center"/>
        </w:trPr>
        <w:tc>
          <w:tcPr>
            <w:tcW w:w="36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7AD8713A" w14:textId="7777777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76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7CC5C4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地號</w:t>
            </w:r>
          </w:p>
        </w:tc>
        <w:tc>
          <w:tcPr>
            <w:tcW w:w="7598" w:type="dxa"/>
            <w:gridSpan w:val="3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BBC83F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9546A" w:rsidRPr="0019546A" w14:paraId="52A62257" w14:textId="77777777" w:rsidTr="00D660D2">
        <w:trPr>
          <w:cantSplit/>
          <w:trHeight w:val="624"/>
          <w:jc w:val="center"/>
        </w:trPr>
        <w:tc>
          <w:tcPr>
            <w:tcW w:w="36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6D0B6122" w14:textId="7777777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76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9A4105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加工設施面積</w:t>
            </w:r>
          </w:p>
        </w:tc>
        <w:tc>
          <w:tcPr>
            <w:tcW w:w="3442" w:type="dxa"/>
            <w:gridSpan w:val="1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BD5DC6" w14:textId="77777777" w:rsidR="006C0D27" w:rsidRPr="0019546A" w:rsidRDefault="006C0D27" w:rsidP="0019546A">
            <w:pPr>
              <w:snapToGrid w:val="0"/>
              <w:ind w:rightChars="19" w:right="46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/>
                <w:szCs w:val="24"/>
              </w:rPr>
              <w:t>m</w:t>
            </w:r>
            <w:r w:rsidRPr="0019546A">
              <w:rPr>
                <w:rFonts w:ascii="Times New Roman" w:eastAsia="標楷體" w:hAnsi="Times New Roman" w:cs="Times New Roman" w:hint="eastAsia"/>
                <w:szCs w:val="24"/>
                <w:vertAlign w:val="superscript"/>
              </w:rPr>
              <w:t>2</w:t>
            </w:r>
          </w:p>
        </w:tc>
        <w:tc>
          <w:tcPr>
            <w:tcW w:w="2166" w:type="dxa"/>
            <w:gridSpan w:val="11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BC31931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申請登記之加工</w:t>
            </w:r>
            <w:proofErr w:type="gramStart"/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作業區樓地板</w:t>
            </w:r>
            <w:proofErr w:type="gramEnd"/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面積</w:t>
            </w:r>
          </w:p>
        </w:tc>
        <w:tc>
          <w:tcPr>
            <w:tcW w:w="1990" w:type="dxa"/>
            <w:gridSpan w:val="10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06AA69B6" w14:textId="77777777" w:rsidR="006C0D27" w:rsidRPr="0019546A" w:rsidRDefault="006C0D27" w:rsidP="0019546A">
            <w:pPr>
              <w:snapToGrid w:val="0"/>
              <w:ind w:rightChars="34" w:right="82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/>
                <w:szCs w:val="24"/>
              </w:rPr>
              <w:t>m</w:t>
            </w:r>
            <w:r w:rsidRPr="0019546A">
              <w:rPr>
                <w:rFonts w:ascii="Times New Roman" w:eastAsia="標楷體" w:hAnsi="Times New Roman" w:cs="Times New Roman" w:hint="eastAsia"/>
                <w:szCs w:val="24"/>
                <w:vertAlign w:val="superscript"/>
              </w:rPr>
              <w:t>2</w:t>
            </w:r>
          </w:p>
        </w:tc>
      </w:tr>
      <w:tr w:rsidR="0019546A" w:rsidRPr="0019546A" w14:paraId="45ED0CD0" w14:textId="77777777" w:rsidTr="00D660D2">
        <w:trPr>
          <w:cantSplit/>
          <w:trHeight w:val="567"/>
          <w:jc w:val="center"/>
        </w:trPr>
        <w:tc>
          <w:tcPr>
            <w:tcW w:w="365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4A80386D" w14:textId="7777777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991" w:type="dxa"/>
            <w:gridSpan w:val="12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40178C0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加工設施之農業用地作農業設施容許使用同意書字號</w:t>
            </w:r>
          </w:p>
        </w:tc>
        <w:tc>
          <w:tcPr>
            <w:tcW w:w="2127" w:type="dxa"/>
            <w:gridSpan w:val="9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7823EB5" w14:textId="77777777" w:rsidR="006C0D27" w:rsidRPr="0019546A" w:rsidRDefault="006C0D27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02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AAC813E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szCs w:val="24"/>
              </w:rPr>
              <w:t>使用執照號碼</w:t>
            </w:r>
          </w:p>
        </w:tc>
        <w:tc>
          <w:tcPr>
            <w:tcW w:w="3134" w:type="dxa"/>
            <w:gridSpan w:val="1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6E6F90B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A4ADC" w:rsidRPr="0019546A" w14:paraId="46DB74AA" w14:textId="77777777" w:rsidTr="00D660D2">
        <w:trPr>
          <w:cantSplit/>
          <w:trHeight w:val="510"/>
          <w:jc w:val="center"/>
        </w:trPr>
        <w:tc>
          <w:tcPr>
            <w:tcW w:w="365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V"/>
            <w:vAlign w:val="center"/>
          </w:tcPr>
          <w:p w14:paraId="32115E08" w14:textId="2F1E2AE8" w:rsidR="001A4ADC" w:rsidRPr="0019546A" w:rsidRDefault="001A4ADC" w:rsidP="0019546A">
            <w:pPr>
              <w:snapToGrid w:val="0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使用</w:t>
            </w:r>
            <w:r w:rsidRPr="0019546A">
              <w:rPr>
                <w:rFonts w:ascii="標楷體" w:eastAsia="標楷體" w:hAnsi="標楷體" w:hint="eastAsia"/>
                <w:szCs w:val="24"/>
              </w:rPr>
              <w:t>原料</w:t>
            </w:r>
          </w:p>
        </w:tc>
        <w:tc>
          <w:tcPr>
            <w:tcW w:w="32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21538F" w14:textId="05F5E985" w:rsidR="001A4ADC" w:rsidRPr="0019546A" w:rsidRDefault="001A4ADC" w:rsidP="00F70F5B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</w:p>
        </w:tc>
        <w:tc>
          <w:tcPr>
            <w:tcW w:w="3696" w:type="dxa"/>
            <w:gridSpan w:val="14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629341B" w14:textId="20CD4AEF" w:rsidR="001A4ADC" w:rsidRPr="002B6E2C" w:rsidRDefault="001A4ADC" w:rsidP="0082754D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2B6E2C">
              <w:rPr>
                <w:rFonts w:ascii="Times New Roman" w:eastAsia="標楷體" w:hAnsi="Times New Roman" w:cs="Times New Roman" w:hint="eastAsia"/>
                <w:szCs w:val="24"/>
              </w:rPr>
              <w:t>一、</w:t>
            </w:r>
            <w:r w:rsidRPr="002B6E2C">
              <w:rPr>
                <w:rFonts w:ascii="Times New Roman" w:eastAsia="標楷體" w:hAnsi="Times New Roman" w:cs="Times New Roman"/>
                <w:szCs w:val="24"/>
              </w:rPr>
              <w:t>單一原料</w:t>
            </w:r>
            <w:r w:rsidRPr="002B6E2C">
              <w:rPr>
                <w:rFonts w:ascii="Times New Roman" w:eastAsia="標楷體" w:hAnsi="Times New Roman" w:cs="Times New Roman" w:hint="eastAsia"/>
                <w:szCs w:val="24"/>
              </w:rPr>
              <w:t>，請填寫以下欄位</w:t>
            </w:r>
          </w:p>
        </w:tc>
        <w:tc>
          <w:tcPr>
            <w:tcW w:w="393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E89E3C4" w14:textId="3F4727DA" w:rsidR="001A4ADC" w:rsidRPr="002B6E2C" w:rsidRDefault="001A4ADC" w:rsidP="001A4ADC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2B6E2C">
              <w:rPr>
                <w:rFonts w:ascii="標楷體" w:eastAsia="標楷體" w:hAnsi="標楷體" w:cs="Times New Roman" w:hint="eastAsia"/>
                <w:szCs w:val="24"/>
              </w:rPr>
              <w:t>□</w:t>
            </w:r>
          </w:p>
        </w:tc>
        <w:tc>
          <w:tcPr>
            <w:tcW w:w="4856" w:type="dxa"/>
            <w:gridSpan w:val="2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F5123E8" w14:textId="691BE477" w:rsidR="001A4ADC" w:rsidRPr="002B6E2C" w:rsidRDefault="001A4ADC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2B6E2C">
              <w:rPr>
                <w:rFonts w:ascii="Times New Roman" w:eastAsia="標楷體" w:hAnsi="Times New Roman" w:cs="Times New Roman" w:hint="eastAsia"/>
                <w:szCs w:val="24"/>
              </w:rPr>
              <w:t>二、</w:t>
            </w:r>
            <w:r w:rsidRPr="002B6E2C">
              <w:rPr>
                <w:rFonts w:ascii="Times New Roman" w:eastAsia="標楷體" w:hAnsi="Times New Roman" w:cs="Times New Roman"/>
                <w:szCs w:val="24"/>
              </w:rPr>
              <w:t>多種原料，</w:t>
            </w:r>
            <w:r w:rsidRPr="002B6E2C">
              <w:rPr>
                <w:rFonts w:ascii="Times New Roman" w:eastAsia="標楷體" w:hAnsi="Times New Roman" w:cs="Times New Roman" w:hint="eastAsia"/>
                <w:szCs w:val="24"/>
              </w:rPr>
              <w:t>請填寫使用原料及品項</w:t>
            </w:r>
            <w:r w:rsidRPr="002B6E2C">
              <w:rPr>
                <w:rFonts w:ascii="Times New Roman" w:eastAsia="標楷體" w:hAnsi="Times New Roman" w:cs="Times New Roman"/>
                <w:szCs w:val="24"/>
              </w:rPr>
              <w:t>清單</w:t>
            </w:r>
          </w:p>
        </w:tc>
      </w:tr>
      <w:tr w:rsidR="0019546A" w:rsidRPr="0019546A" w14:paraId="3A8C3418" w14:textId="77777777" w:rsidTr="00D660D2">
        <w:trPr>
          <w:cantSplit/>
          <w:trHeight w:val="510"/>
          <w:jc w:val="center"/>
        </w:trPr>
        <w:tc>
          <w:tcPr>
            <w:tcW w:w="36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6C17817C" w14:textId="77777777" w:rsidR="006C0D27" w:rsidRPr="0019546A" w:rsidRDefault="006C0D27" w:rsidP="0019546A">
            <w:pPr>
              <w:snapToGrid w:val="0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66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F692E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原料別</w:t>
            </w:r>
          </w:p>
        </w:tc>
        <w:tc>
          <w:tcPr>
            <w:tcW w:w="7608" w:type="dxa"/>
            <w:gridSpan w:val="35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0302B9" w14:textId="77777777" w:rsidR="006C0D27" w:rsidRPr="0019546A" w:rsidRDefault="006C0D27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A4ADC" w:rsidRPr="0019546A" w14:paraId="41D543FF" w14:textId="77777777" w:rsidTr="00D660D2">
        <w:trPr>
          <w:cantSplit/>
          <w:trHeight w:val="283"/>
          <w:jc w:val="center"/>
        </w:trPr>
        <w:tc>
          <w:tcPr>
            <w:tcW w:w="365" w:type="dxa"/>
            <w:vMerge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2FB76219" w14:textId="7777777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66" w:type="dxa"/>
            <w:gridSpan w:val="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93B29B5" w14:textId="2E812ABE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來源</w:t>
            </w: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(</w:t>
            </w: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國產原料</w:t>
            </w: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)</w:t>
            </w:r>
          </w:p>
        </w:tc>
        <w:tc>
          <w:tcPr>
            <w:tcW w:w="1901" w:type="dxa"/>
            <w:gridSpan w:val="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5DBBC950" w14:textId="11E78A80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F5BE9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溯源</w:t>
            </w:r>
          </w:p>
        </w:tc>
        <w:tc>
          <w:tcPr>
            <w:tcW w:w="1901" w:type="dxa"/>
            <w:gridSpan w:val="8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0826E39F" w14:textId="7AB907B8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F5BE9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產銷履歷</w:t>
            </w:r>
          </w:p>
        </w:tc>
        <w:tc>
          <w:tcPr>
            <w:tcW w:w="1901" w:type="dxa"/>
            <w:gridSpan w:val="11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6F71145" w14:textId="276A1907" w:rsidR="006C0D27" w:rsidRPr="0019546A" w:rsidRDefault="006C0D27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F5BE9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有機</w:t>
            </w:r>
          </w:p>
        </w:tc>
        <w:tc>
          <w:tcPr>
            <w:tcW w:w="1905" w:type="dxa"/>
            <w:gridSpan w:val="9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F5E5AFB" w14:textId="7041585F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F5BE9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有機轉型</w:t>
            </w:r>
            <w:r w:rsidR="00911D1E">
              <w:rPr>
                <w:rFonts w:ascii="標楷體" w:eastAsia="標楷體" w:hAnsi="標楷體" w:cs="Times New Roman" w:hint="eastAsia"/>
                <w:szCs w:val="24"/>
              </w:rPr>
              <w:t>期</w:t>
            </w:r>
          </w:p>
        </w:tc>
      </w:tr>
      <w:tr w:rsidR="001E133C" w:rsidRPr="0019546A" w14:paraId="62A681B6" w14:textId="77777777" w:rsidTr="00D660D2">
        <w:trPr>
          <w:cantSplit/>
          <w:trHeight w:val="567"/>
          <w:jc w:val="center"/>
        </w:trPr>
        <w:tc>
          <w:tcPr>
            <w:tcW w:w="365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textDirection w:val="tbRlV"/>
            <w:vAlign w:val="center"/>
          </w:tcPr>
          <w:p w14:paraId="2D9E6E4C" w14:textId="77777777" w:rsidR="001E133C" w:rsidRPr="0019546A" w:rsidRDefault="001E133C" w:rsidP="0019546A">
            <w:pPr>
              <w:snapToGrid w:val="0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  <w:r w:rsidRPr="0019546A">
              <w:rPr>
                <w:rFonts w:ascii="標楷體" w:eastAsia="標楷體" w:hAnsi="標楷體" w:hint="eastAsia"/>
                <w:szCs w:val="24"/>
              </w:rPr>
              <w:t>特定品項及其加工方式</w:t>
            </w:r>
          </w:p>
        </w:tc>
        <w:tc>
          <w:tcPr>
            <w:tcW w:w="336" w:type="dxa"/>
            <w:gridSpan w:val="3"/>
            <w:tcBorders>
              <w:top w:val="single" w:sz="12" w:space="0" w:color="auto"/>
              <w:left w:val="single" w:sz="4" w:space="0" w:color="auto"/>
              <w:right w:val="nil"/>
            </w:tcBorders>
            <w:vAlign w:val="center"/>
          </w:tcPr>
          <w:p w14:paraId="2496E5AA" w14:textId="4FEB1AA9" w:rsidR="001E133C" w:rsidRPr="001E133C" w:rsidRDefault="001E133C" w:rsidP="001E133C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標楷體" w:eastAsia="標楷體" w:hAnsi="標楷體" w:cs="Times New Roman" w:hint="eastAsia"/>
                <w:szCs w:val="24"/>
              </w:rPr>
              <w:t>□</w:t>
            </w:r>
          </w:p>
        </w:tc>
        <w:tc>
          <w:tcPr>
            <w:tcW w:w="2554" w:type="dxa"/>
            <w:gridSpan w:val="8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A5911F2" w14:textId="527BFE67" w:rsidR="001E133C" w:rsidRPr="001E133C" w:rsidRDefault="001E133C" w:rsidP="00692F34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一、產銷履歷加工驗證</w:t>
            </w:r>
          </w:p>
        </w:tc>
        <w:tc>
          <w:tcPr>
            <w:tcW w:w="1417" w:type="dxa"/>
            <w:gridSpan w:val="7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94E9FE0" w14:textId="77777777" w:rsidR="001E133C" w:rsidRPr="001E133C" w:rsidRDefault="001E133C" w:rsidP="00EF5BE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登錄號碼：</w:t>
            </w:r>
          </w:p>
        </w:tc>
        <w:tc>
          <w:tcPr>
            <w:tcW w:w="1698" w:type="dxa"/>
            <w:gridSpan w:val="6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0FA67AD" w14:textId="77777777" w:rsid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5C8FC41C" w14:textId="3F086AEA" w:rsidR="001E133C" w:rsidRP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9" w:type="dxa"/>
            <w:gridSpan w:val="8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8C6F055" w14:textId="77777777" w:rsidR="001E133C" w:rsidRP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驗證類別：</w:t>
            </w:r>
          </w:p>
        </w:tc>
        <w:tc>
          <w:tcPr>
            <w:tcW w:w="1840" w:type="dxa"/>
            <w:gridSpan w:val="9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6BCADCB" w14:textId="77777777" w:rsid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63D0E20E" w14:textId="61683B6D" w:rsidR="001E133C" w:rsidRP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0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31FA193A" w14:textId="622868D7" w:rsidR="001E133C" w:rsidRPr="001E133C" w:rsidRDefault="001E133C" w:rsidP="0019546A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19546A" w:rsidRPr="0019546A" w14:paraId="0F209138" w14:textId="77777777" w:rsidTr="00D660D2">
        <w:trPr>
          <w:cantSplit/>
          <w:trHeight w:val="510"/>
          <w:jc w:val="center"/>
        </w:trPr>
        <w:tc>
          <w:tcPr>
            <w:tcW w:w="36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28CB1370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66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B56DE2" w14:textId="77777777" w:rsidR="006C0D27" w:rsidRPr="001E133C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品項</w:t>
            </w:r>
          </w:p>
        </w:tc>
        <w:tc>
          <w:tcPr>
            <w:tcW w:w="7608" w:type="dxa"/>
            <w:gridSpan w:val="35"/>
            <w:tcBorders>
              <w:top w:val="nil"/>
              <w:left w:val="single" w:sz="4" w:space="0" w:color="auto"/>
              <w:right w:val="single" w:sz="12" w:space="0" w:color="auto"/>
            </w:tcBorders>
            <w:vAlign w:val="center"/>
          </w:tcPr>
          <w:p w14:paraId="7845216F" w14:textId="7F5B92C2" w:rsidR="00AB0442" w:rsidRPr="001E133C" w:rsidRDefault="00AB0442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E133C" w:rsidRPr="0019546A" w14:paraId="78C6FAA8" w14:textId="77777777" w:rsidTr="00D660D2">
        <w:trPr>
          <w:cantSplit/>
          <w:trHeight w:val="567"/>
          <w:jc w:val="center"/>
        </w:trPr>
        <w:tc>
          <w:tcPr>
            <w:tcW w:w="36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6F6FC86A" w14:textId="77777777" w:rsidR="001E133C" w:rsidRPr="0019546A" w:rsidRDefault="001E133C" w:rsidP="0019546A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29" w:type="dxa"/>
            <w:gridSpan w:val="2"/>
            <w:tcBorders>
              <w:left w:val="single" w:sz="4" w:space="0" w:color="auto"/>
              <w:right w:val="nil"/>
            </w:tcBorders>
            <w:vAlign w:val="center"/>
          </w:tcPr>
          <w:p w14:paraId="76A614B1" w14:textId="09E46367" w:rsidR="001E133C" w:rsidRPr="001E133C" w:rsidRDefault="001E133C" w:rsidP="001E133C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□</w:t>
            </w:r>
          </w:p>
        </w:tc>
        <w:tc>
          <w:tcPr>
            <w:tcW w:w="2561" w:type="dxa"/>
            <w:gridSpan w:val="9"/>
            <w:tcBorders>
              <w:left w:val="nil"/>
              <w:right w:val="nil"/>
            </w:tcBorders>
            <w:vAlign w:val="center"/>
          </w:tcPr>
          <w:p w14:paraId="0D8E8A47" w14:textId="5FD11C4B" w:rsidR="001E133C" w:rsidRPr="001E133C" w:rsidRDefault="001E133C" w:rsidP="00692F34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二、有機加工驗證</w:t>
            </w:r>
          </w:p>
        </w:tc>
        <w:tc>
          <w:tcPr>
            <w:tcW w:w="1417" w:type="dxa"/>
            <w:gridSpan w:val="7"/>
            <w:tcBorders>
              <w:left w:val="nil"/>
              <w:right w:val="nil"/>
            </w:tcBorders>
            <w:vAlign w:val="center"/>
          </w:tcPr>
          <w:p w14:paraId="20CC084D" w14:textId="77777777" w:rsidR="001E133C" w:rsidRPr="001E133C" w:rsidRDefault="001E133C" w:rsidP="00EF5BE9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證書字號：</w:t>
            </w:r>
          </w:p>
        </w:tc>
        <w:tc>
          <w:tcPr>
            <w:tcW w:w="1698" w:type="dxa"/>
            <w:gridSpan w:val="6"/>
            <w:tcBorders>
              <w:left w:val="nil"/>
              <w:right w:val="nil"/>
            </w:tcBorders>
            <w:vAlign w:val="center"/>
          </w:tcPr>
          <w:p w14:paraId="04D86E7A" w14:textId="77777777" w:rsidR="001E133C" w:rsidRP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4798E756" w14:textId="3F6445D9" w:rsidR="001E133C" w:rsidRP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9" w:type="dxa"/>
            <w:gridSpan w:val="8"/>
            <w:tcBorders>
              <w:left w:val="nil"/>
              <w:right w:val="nil"/>
            </w:tcBorders>
            <w:vAlign w:val="center"/>
          </w:tcPr>
          <w:p w14:paraId="7728289C" w14:textId="77777777" w:rsidR="001E133C" w:rsidRPr="001E133C" w:rsidRDefault="001E133C" w:rsidP="00EF5BE9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產品類別：</w:t>
            </w:r>
          </w:p>
        </w:tc>
        <w:tc>
          <w:tcPr>
            <w:tcW w:w="1840" w:type="dxa"/>
            <w:gridSpan w:val="9"/>
            <w:tcBorders>
              <w:left w:val="nil"/>
              <w:right w:val="nil"/>
            </w:tcBorders>
            <w:vAlign w:val="center"/>
          </w:tcPr>
          <w:p w14:paraId="372398AC" w14:textId="77777777" w:rsidR="001E133C" w:rsidRP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305B7513" w14:textId="7E12ED39" w:rsidR="001E133C" w:rsidRP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0" w:type="dxa"/>
            <w:tcBorders>
              <w:left w:val="nil"/>
              <w:right w:val="single" w:sz="12" w:space="0" w:color="auto"/>
            </w:tcBorders>
            <w:vAlign w:val="center"/>
          </w:tcPr>
          <w:p w14:paraId="2E6877C1" w14:textId="7D161489" w:rsidR="001E133C" w:rsidRPr="001E133C" w:rsidRDefault="001E133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19546A" w:rsidRPr="0019546A" w14:paraId="74746AAF" w14:textId="77777777" w:rsidTr="00D660D2">
        <w:trPr>
          <w:cantSplit/>
          <w:trHeight w:val="510"/>
          <w:jc w:val="center"/>
        </w:trPr>
        <w:tc>
          <w:tcPr>
            <w:tcW w:w="36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048AED2E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66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9B1C9" w14:textId="77777777" w:rsidR="006C0D27" w:rsidRPr="001E133C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1E133C">
              <w:rPr>
                <w:rFonts w:ascii="Times New Roman" w:eastAsia="標楷體" w:hAnsi="Times New Roman" w:cs="Times New Roman" w:hint="eastAsia"/>
                <w:szCs w:val="24"/>
              </w:rPr>
              <w:t>品項</w:t>
            </w:r>
          </w:p>
        </w:tc>
        <w:tc>
          <w:tcPr>
            <w:tcW w:w="7608" w:type="dxa"/>
            <w:gridSpan w:val="35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E64F13" w14:textId="76F82661" w:rsidR="00AB0442" w:rsidRPr="001E133C" w:rsidRDefault="00AB0442" w:rsidP="00AB0442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E133C" w:rsidRPr="0019546A" w14:paraId="293655B2" w14:textId="77777777" w:rsidTr="00D660D2">
        <w:trPr>
          <w:cantSplit/>
          <w:trHeight w:val="567"/>
          <w:jc w:val="center"/>
        </w:trPr>
        <w:tc>
          <w:tcPr>
            <w:tcW w:w="36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312DB329" w14:textId="77777777" w:rsidR="001E133C" w:rsidRPr="0019546A" w:rsidRDefault="001E133C" w:rsidP="0019546A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29" w:type="dxa"/>
            <w:gridSpan w:val="2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AF6527" w14:textId="3AA23365" w:rsidR="001E133C" w:rsidRPr="001E133C" w:rsidRDefault="001E133C" w:rsidP="001E133C">
            <w:pPr>
              <w:snapToGrid w:val="0"/>
              <w:jc w:val="center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1E133C">
              <w:rPr>
                <w:rFonts w:ascii="標楷體" w:eastAsia="標楷體" w:hAnsi="標楷體" w:cs="Times New Roman" w:hint="eastAsia"/>
                <w:kern w:val="0"/>
                <w:szCs w:val="24"/>
              </w:rPr>
              <w:t>□</w:t>
            </w:r>
          </w:p>
        </w:tc>
        <w:tc>
          <w:tcPr>
            <w:tcW w:w="8945" w:type="dxa"/>
            <w:gridSpan w:val="40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13F01D6" w14:textId="4289C74A" w:rsidR="001E133C" w:rsidRPr="00D660D2" w:rsidRDefault="001E133C" w:rsidP="00776ECB">
            <w:pPr>
              <w:snapToGrid w:val="0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D660D2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三、</w:t>
            </w:r>
            <w:r w:rsidRPr="00D660D2">
              <w:rPr>
                <w:rFonts w:ascii="標楷體" w:eastAsia="標楷體" w:hAnsi="標楷體" w:cs="Times New Roman" w:hint="eastAsia"/>
                <w:kern w:val="0"/>
                <w:szCs w:val="24"/>
              </w:rPr>
              <w:t>農糧加工品</w:t>
            </w:r>
            <w:r w:rsidR="00776ECB" w:rsidRPr="00D660D2">
              <w:rPr>
                <w:rFonts w:ascii="標楷體" w:eastAsia="標楷體" w:hAnsi="標楷體" w:cs="Times New Roman" w:hint="eastAsia"/>
                <w:kern w:val="0"/>
                <w:szCs w:val="24"/>
              </w:rPr>
              <w:t>項</w:t>
            </w:r>
            <w:r w:rsidRPr="00D660D2">
              <w:rPr>
                <w:rFonts w:ascii="標楷體" w:eastAsia="標楷體" w:hAnsi="標楷體" w:cs="Times New Roman" w:hint="eastAsia"/>
                <w:kern w:val="0"/>
                <w:szCs w:val="24"/>
              </w:rPr>
              <w:t>及其加工方式(依正面表列內容)</w:t>
            </w:r>
          </w:p>
        </w:tc>
      </w:tr>
      <w:tr w:rsidR="0019546A" w:rsidRPr="0019546A" w14:paraId="7304320A" w14:textId="77777777" w:rsidTr="00D660D2">
        <w:trPr>
          <w:cantSplit/>
          <w:trHeight w:val="283"/>
          <w:jc w:val="center"/>
        </w:trPr>
        <w:tc>
          <w:tcPr>
            <w:tcW w:w="365" w:type="dxa"/>
            <w:vMerge/>
            <w:tcBorders>
              <w:top w:val="single" w:sz="18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2482572C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66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6EDBB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加工方式</w:t>
            </w:r>
          </w:p>
        </w:tc>
        <w:tc>
          <w:tcPr>
            <w:tcW w:w="1901" w:type="dxa"/>
            <w:gridSpan w:val="7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EAE1FF" w14:textId="1B0D0DE8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F5BE9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乾燥</w:t>
            </w:r>
          </w:p>
        </w:tc>
        <w:tc>
          <w:tcPr>
            <w:tcW w:w="1901" w:type="dxa"/>
            <w:gridSpan w:val="8"/>
            <w:tcBorders>
              <w:left w:val="nil"/>
              <w:bottom w:val="single" w:sz="4" w:space="0" w:color="auto"/>
              <w:right w:val="nil"/>
            </w:tcBorders>
            <w:tcMar>
              <w:top w:w="0" w:type="dxa"/>
              <w:bottom w:w="28" w:type="dxa"/>
            </w:tcMar>
            <w:vAlign w:val="center"/>
          </w:tcPr>
          <w:p w14:paraId="79ECBCEA" w14:textId="5EDB47AF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F5BE9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粉碎</w:t>
            </w:r>
          </w:p>
        </w:tc>
        <w:tc>
          <w:tcPr>
            <w:tcW w:w="1901" w:type="dxa"/>
            <w:gridSpan w:val="11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184F94" w14:textId="1D59EC94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F5BE9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19546A">
              <w:rPr>
                <w:rFonts w:ascii="標楷體" w:eastAsia="標楷體" w:hAnsi="標楷體" w:cs="Times New Roman" w:hint="eastAsia"/>
                <w:szCs w:val="24"/>
              </w:rPr>
              <w:t>碾製</w:t>
            </w:r>
          </w:p>
        </w:tc>
        <w:tc>
          <w:tcPr>
            <w:tcW w:w="1905" w:type="dxa"/>
            <w:gridSpan w:val="9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1B189E6" w14:textId="1DD5A1BD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9546A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F5BE9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proofErr w:type="gramStart"/>
            <w:r w:rsidRPr="0019546A">
              <w:rPr>
                <w:rFonts w:ascii="標楷體" w:eastAsia="標楷體" w:hAnsi="標楷體" w:cs="Times New Roman" w:hint="eastAsia"/>
                <w:szCs w:val="24"/>
              </w:rPr>
              <w:t>焙</w:t>
            </w:r>
            <w:proofErr w:type="gramEnd"/>
            <w:r w:rsidRPr="0019546A">
              <w:rPr>
                <w:rFonts w:ascii="標楷體" w:eastAsia="標楷體" w:hAnsi="標楷體" w:cs="Times New Roman" w:hint="eastAsia"/>
                <w:szCs w:val="24"/>
              </w:rPr>
              <w:t>炒</w:t>
            </w:r>
          </w:p>
        </w:tc>
      </w:tr>
      <w:tr w:rsidR="0019546A" w:rsidRPr="0019546A" w14:paraId="1EEA2A36" w14:textId="77777777" w:rsidTr="00D660D2">
        <w:trPr>
          <w:cantSplit/>
          <w:trHeight w:val="510"/>
          <w:jc w:val="center"/>
        </w:trPr>
        <w:tc>
          <w:tcPr>
            <w:tcW w:w="365" w:type="dxa"/>
            <w:vMerge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0300A2A5" w14:textId="77777777" w:rsidR="006C0D27" w:rsidRPr="0019546A" w:rsidRDefault="006C0D27" w:rsidP="0019546A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66" w:type="dxa"/>
            <w:gridSpan w:val="7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6C54E7" w14:textId="77777777" w:rsidR="006C0D27" w:rsidRPr="0019546A" w:rsidRDefault="006C0D27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9546A">
              <w:rPr>
                <w:rFonts w:ascii="Times New Roman" w:eastAsia="標楷體" w:hAnsi="Times New Roman" w:cs="Times New Roman" w:hint="eastAsia"/>
                <w:bCs/>
                <w:szCs w:val="24"/>
              </w:rPr>
              <w:t>品項</w:t>
            </w:r>
          </w:p>
        </w:tc>
        <w:tc>
          <w:tcPr>
            <w:tcW w:w="7608" w:type="dxa"/>
            <w:gridSpan w:val="35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020E44" w14:textId="07FD3E4A" w:rsidR="00AB0442" w:rsidRPr="00AB0442" w:rsidRDefault="00AB0442" w:rsidP="00AB0442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9546A" w:rsidRPr="0019546A" w14:paraId="03FF625F" w14:textId="77777777" w:rsidTr="0082754D">
        <w:trPr>
          <w:cantSplit/>
          <w:trHeight w:val="510"/>
          <w:jc w:val="center"/>
        </w:trPr>
        <w:tc>
          <w:tcPr>
            <w:tcW w:w="793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F4941EF" w14:textId="77777777" w:rsidR="00BC1884" w:rsidRPr="0019546A" w:rsidRDefault="00BC1884" w:rsidP="0019546A">
            <w:pPr>
              <w:snapToGrid w:val="0"/>
              <w:jc w:val="distribute"/>
              <w:rPr>
                <w:rFonts w:ascii="標楷體" w:eastAsia="標楷體" w:hAnsi="標楷體"/>
                <w:sz w:val="28"/>
                <w:szCs w:val="24"/>
              </w:rPr>
            </w:pPr>
            <w:r w:rsidRPr="0019546A">
              <w:rPr>
                <w:rFonts w:ascii="標楷體" w:eastAsia="標楷體" w:hAnsi="標楷體" w:hint="eastAsia"/>
                <w:sz w:val="28"/>
                <w:szCs w:val="24"/>
              </w:rPr>
              <w:t>申請</w:t>
            </w:r>
          </w:p>
          <w:p w14:paraId="05DF14E9" w14:textId="6171A163" w:rsidR="006C0D27" w:rsidRPr="0019546A" w:rsidRDefault="00BC1884" w:rsidP="0019546A">
            <w:pPr>
              <w:snapToGrid w:val="0"/>
              <w:jc w:val="distribute"/>
            </w:pPr>
            <w:r w:rsidRPr="0019546A">
              <w:rPr>
                <w:rFonts w:ascii="標楷體" w:eastAsia="標楷體" w:hAnsi="標楷體" w:hint="eastAsia"/>
                <w:sz w:val="28"/>
                <w:szCs w:val="24"/>
              </w:rPr>
              <w:t>日期</w:t>
            </w:r>
          </w:p>
        </w:tc>
        <w:tc>
          <w:tcPr>
            <w:tcW w:w="64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31E078" w14:textId="77777777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643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7D53C7" w14:textId="77777777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年</w:t>
            </w:r>
          </w:p>
        </w:tc>
        <w:tc>
          <w:tcPr>
            <w:tcW w:w="6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03E09E" w14:textId="77777777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643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CCF9BF" w14:textId="77777777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月</w:t>
            </w:r>
          </w:p>
        </w:tc>
        <w:tc>
          <w:tcPr>
            <w:tcW w:w="643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5E0E3" w14:textId="77777777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643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14FC3" w14:textId="77777777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日</w:t>
            </w:r>
          </w:p>
        </w:tc>
        <w:tc>
          <w:tcPr>
            <w:tcW w:w="3745" w:type="dxa"/>
            <w:gridSpan w:val="20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BDC9E1" w14:textId="77777777" w:rsidR="006C0D27" w:rsidRPr="0019546A" w:rsidRDefault="006C0D27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申請者：</w:t>
            </w:r>
          </w:p>
        </w:tc>
        <w:tc>
          <w:tcPr>
            <w:tcW w:w="1244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F66EA4" w14:textId="77777777" w:rsidR="006C0D27" w:rsidRPr="0019546A" w:rsidRDefault="006C0D27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(</w:t>
            </w: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簽章</w:t>
            </w:r>
            <w:r w:rsidRPr="0019546A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)</w:t>
            </w:r>
          </w:p>
        </w:tc>
      </w:tr>
      <w:tr w:rsidR="0019546A" w:rsidRPr="0019546A" w14:paraId="54365443" w14:textId="77777777" w:rsidTr="001A4ADC">
        <w:trPr>
          <w:cantSplit/>
          <w:trHeight w:val="510"/>
          <w:jc w:val="center"/>
        </w:trPr>
        <w:tc>
          <w:tcPr>
            <w:tcW w:w="5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76D935A" w14:textId="77777777" w:rsidR="006C0D27" w:rsidRPr="0019546A" w:rsidRDefault="006C0D27" w:rsidP="0019546A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19546A">
              <w:rPr>
                <w:rFonts w:ascii="標楷體" w:eastAsia="標楷體" w:hAnsi="標楷體" w:hint="eastAsia"/>
                <w:szCs w:val="24"/>
              </w:rPr>
              <w:t>註</w:t>
            </w:r>
            <w:proofErr w:type="gramEnd"/>
            <w:r w:rsidRPr="0019546A">
              <w:rPr>
                <w:rFonts w:ascii="標楷體" w:eastAsia="標楷體" w:hAnsi="標楷體" w:hint="eastAsia"/>
                <w:szCs w:val="24"/>
              </w:rPr>
              <w:t>：</w:t>
            </w:r>
          </w:p>
        </w:tc>
        <w:tc>
          <w:tcPr>
            <w:tcW w:w="9137" w:type="dxa"/>
            <w:gridSpan w:val="41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BAD06B" w14:textId="77777777" w:rsidR="006C0D27" w:rsidRPr="00655A22" w:rsidRDefault="006C0D27" w:rsidP="0019546A">
            <w:pPr>
              <w:pStyle w:val="a8"/>
              <w:numPr>
                <w:ilvl w:val="0"/>
                <w:numId w:val="33"/>
              </w:numPr>
              <w:snapToGrid w:val="0"/>
              <w:ind w:leftChars="0" w:left="311" w:hanging="311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55A22">
              <w:rPr>
                <w:rFonts w:ascii="Times New Roman" w:eastAsia="標楷體" w:hAnsi="Times New Roman" w:cs="Times New Roman"/>
              </w:rPr>
              <w:t>設場地點之加工設施面積，</w:t>
            </w:r>
            <w:proofErr w:type="gramStart"/>
            <w:r w:rsidRPr="00655A22">
              <w:rPr>
                <w:rFonts w:ascii="Times New Roman" w:eastAsia="標楷體" w:hAnsi="Times New Roman" w:cs="Times New Roman"/>
              </w:rPr>
              <w:t>指農糧</w:t>
            </w:r>
            <w:proofErr w:type="gramEnd"/>
            <w:r w:rsidRPr="00655A22">
              <w:rPr>
                <w:rFonts w:ascii="Times New Roman" w:eastAsia="標楷體" w:hAnsi="Times New Roman" w:cs="Times New Roman"/>
              </w:rPr>
              <w:t>產品加工室或碾米機房之建築面積；申請登記之加工</w:t>
            </w:r>
            <w:proofErr w:type="gramStart"/>
            <w:r w:rsidRPr="00655A22">
              <w:rPr>
                <w:rFonts w:ascii="Times New Roman" w:eastAsia="標楷體" w:hAnsi="Times New Roman" w:cs="Times New Roman"/>
              </w:rPr>
              <w:t>作業區樓地板</w:t>
            </w:r>
            <w:proofErr w:type="gramEnd"/>
            <w:r w:rsidRPr="00655A22">
              <w:rPr>
                <w:rFonts w:ascii="Times New Roman" w:eastAsia="標楷體" w:hAnsi="Times New Roman" w:cs="Times New Roman"/>
              </w:rPr>
              <w:t>面積，指預計申請登記之農產品初級加工場區域面積。</w:t>
            </w:r>
          </w:p>
          <w:p w14:paraId="36DA61ED" w14:textId="77777777" w:rsidR="006C0D27" w:rsidRPr="00655A22" w:rsidRDefault="006C0D27" w:rsidP="0019546A">
            <w:pPr>
              <w:pStyle w:val="a8"/>
              <w:numPr>
                <w:ilvl w:val="0"/>
                <w:numId w:val="33"/>
              </w:numPr>
              <w:snapToGrid w:val="0"/>
              <w:ind w:leftChars="0" w:left="311" w:hanging="311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55A22">
              <w:rPr>
                <w:rFonts w:ascii="Times New Roman" w:eastAsia="標楷體" w:hAnsi="Times New Roman" w:cs="Times New Roman"/>
              </w:rPr>
              <w:t>加工設施為免申請建築執照者，</w:t>
            </w:r>
            <w:proofErr w:type="gramStart"/>
            <w:r w:rsidRPr="00655A22">
              <w:rPr>
                <w:rFonts w:ascii="Times New Roman" w:eastAsia="標楷體" w:hAnsi="Times New Roman" w:cs="Times New Roman"/>
              </w:rPr>
              <w:t>免填使用</w:t>
            </w:r>
            <w:proofErr w:type="gramEnd"/>
            <w:r w:rsidRPr="00655A22">
              <w:rPr>
                <w:rFonts w:ascii="Times New Roman" w:eastAsia="標楷體" w:hAnsi="Times New Roman" w:cs="Times New Roman"/>
              </w:rPr>
              <w:t>執照號碼欄位。</w:t>
            </w:r>
          </w:p>
          <w:p w14:paraId="72EB9EC1" w14:textId="77777777" w:rsidR="006C0D27" w:rsidRPr="0019546A" w:rsidRDefault="006C0D27" w:rsidP="0019546A">
            <w:pPr>
              <w:pStyle w:val="a8"/>
              <w:numPr>
                <w:ilvl w:val="0"/>
                <w:numId w:val="33"/>
              </w:numPr>
              <w:snapToGrid w:val="0"/>
              <w:ind w:leftChars="0" w:left="311" w:hanging="311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55A22">
              <w:rPr>
                <w:rFonts w:ascii="Times New Roman" w:eastAsia="標楷體" w:hAnsi="Times New Roman" w:cs="Times New Roman"/>
              </w:rPr>
              <w:t>申請</w:t>
            </w:r>
            <w:r w:rsidRPr="00655A22">
              <w:rPr>
                <w:rFonts w:ascii="Times New Roman" w:eastAsia="標楷體" w:hAnsi="Times New Roman" w:cs="Times New Roman"/>
                <w:bCs/>
              </w:rPr>
              <w:t>品項為產銷履歷加工驗證及有機加工驗證者，不包括醃漬、醱酵、製糖、植物油脂之萃取及精煉等加工方式所產製之品項。</w:t>
            </w:r>
          </w:p>
        </w:tc>
      </w:tr>
    </w:tbl>
    <w:p w14:paraId="72ED1C05" w14:textId="19AB6B70" w:rsidR="00D05B68" w:rsidRPr="0082754D" w:rsidRDefault="00D05B68" w:rsidP="0082754D">
      <w:pPr>
        <w:snapToGrid w:val="0"/>
        <w:rPr>
          <w:vanish/>
          <w:sz w:val="16"/>
          <w:szCs w:val="16"/>
        </w:rPr>
      </w:pPr>
    </w:p>
    <w:sectPr w:rsidR="00D05B68" w:rsidRPr="0082754D" w:rsidSect="002B6E2C">
      <w:headerReference w:type="default" r:id="rId8"/>
      <w:footerReference w:type="default" r:id="rId9"/>
      <w:pgSz w:w="11906" w:h="16838"/>
      <w:pgMar w:top="1021" w:right="1134" w:bottom="851" w:left="1134" w:header="567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0D22DF" w14:textId="77777777" w:rsidR="008F148C" w:rsidRDefault="008F148C" w:rsidP="00732622">
      <w:r>
        <w:separator/>
      </w:r>
    </w:p>
  </w:endnote>
  <w:endnote w:type="continuationSeparator" w:id="0">
    <w:p w14:paraId="6BCE8AC1" w14:textId="77777777" w:rsidR="008F148C" w:rsidRDefault="008F148C" w:rsidP="00732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71253619"/>
      <w:docPartObj>
        <w:docPartGallery w:val="Page Numbers (Bottom of Page)"/>
        <w:docPartUnique/>
      </w:docPartObj>
    </w:sdtPr>
    <w:sdtEndPr/>
    <w:sdtContent>
      <w:p w14:paraId="54E41E93" w14:textId="77777777" w:rsidR="00C23617" w:rsidRDefault="00C23617" w:rsidP="00D80AAF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1932" w:rsidRPr="00161932">
          <w:rPr>
            <w:noProof/>
            <w:lang w:val="zh-TW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455615" w14:textId="77777777" w:rsidR="008F148C" w:rsidRDefault="008F148C" w:rsidP="00732622">
      <w:r>
        <w:separator/>
      </w:r>
    </w:p>
  </w:footnote>
  <w:footnote w:type="continuationSeparator" w:id="0">
    <w:p w14:paraId="3179EAF1" w14:textId="77777777" w:rsidR="008F148C" w:rsidRDefault="008F148C" w:rsidP="007326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5C064" w14:textId="3AC635FD" w:rsidR="00C23617" w:rsidRPr="001635D4" w:rsidRDefault="004736C8" w:rsidP="0068489A">
    <w:pPr>
      <w:pStyle w:val="a3"/>
      <w:jc w:val="right"/>
      <w:rPr>
        <w:rFonts w:ascii="Times New Roman" w:eastAsia="標楷體" w:hAnsi="Times New Roman" w:cs="Times New Roman"/>
        <w:sz w:val="24"/>
        <w:szCs w:val="24"/>
      </w:rPr>
    </w:pPr>
    <w:r w:rsidRPr="004736C8">
      <w:rPr>
        <w:rFonts w:ascii="Times New Roman" w:eastAsia="標楷體" w:hAnsi="Times New Roman" w:cs="Times New Roman" w:hint="eastAsia"/>
        <w:sz w:val="24"/>
        <w:szCs w:val="24"/>
      </w:rPr>
      <w:t>農民用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97019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" w15:restartNumberingAfterBreak="0">
    <w:nsid w:val="04C22EEF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CA2EFC"/>
    <w:multiLevelType w:val="hybridMultilevel"/>
    <w:tmpl w:val="666E2672"/>
    <w:lvl w:ilvl="0" w:tplc="65F4CC1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724BB3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A2A20C7"/>
    <w:multiLevelType w:val="hybridMultilevel"/>
    <w:tmpl w:val="F0601C2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1B85BC0">
      <w:start w:val="1"/>
      <w:numFmt w:val="decimal"/>
      <w:lvlText w:val="%2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B15594B"/>
    <w:multiLevelType w:val="hybridMultilevel"/>
    <w:tmpl w:val="761ECB08"/>
    <w:lvl w:ilvl="0" w:tplc="65FCD166">
      <w:start w:val="1"/>
      <w:numFmt w:val="taiwaneseCountingThousand"/>
      <w:lvlText w:val="%1、"/>
      <w:lvlJc w:val="left"/>
      <w:pPr>
        <w:ind w:left="1058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B2F495C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205169"/>
    <w:multiLevelType w:val="hybridMultilevel"/>
    <w:tmpl w:val="CCBCF6EA"/>
    <w:lvl w:ilvl="0" w:tplc="0242F29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92873B6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55B720C"/>
    <w:multiLevelType w:val="hybridMultilevel"/>
    <w:tmpl w:val="5A5AA468"/>
    <w:lvl w:ilvl="0" w:tplc="B29ED0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70724A"/>
    <w:multiLevelType w:val="hybridMultilevel"/>
    <w:tmpl w:val="AD704A36"/>
    <w:lvl w:ilvl="0" w:tplc="F9C0CF56">
      <w:start w:val="109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D080097"/>
    <w:multiLevelType w:val="hybridMultilevel"/>
    <w:tmpl w:val="6EB22CCC"/>
    <w:lvl w:ilvl="0" w:tplc="BFCA44F8">
      <w:start w:val="1"/>
      <w:numFmt w:val="taiwaneseCountingThousand"/>
      <w:lvlText w:val="%1、"/>
      <w:lvlJc w:val="left"/>
      <w:pPr>
        <w:ind w:left="820" w:hanging="8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F873FE3"/>
    <w:multiLevelType w:val="hybridMultilevel"/>
    <w:tmpl w:val="8DA68FF6"/>
    <w:lvl w:ilvl="0" w:tplc="29983B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</w:rPr>
    </w:lvl>
    <w:lvl w:ilvl="1" w:tplc="29983B0E">
      <w:start w:val="1"/>
      <w:numFmt w:val="taiwaneseCountingThousand"/>
      <w:lvlText w:val="%2、"/>
      <w:lvlJc w:val="left"/>
      <w:pPr>
        <w:ind w:left="1953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2" w15:restartNumberingAfterBreak="0">
    <w:nsid w:val="21393CA9"/>
    <w:multiLevelType w:val="hybridMultilevel"/>
    <w:tmpl w:val="FC142CB4"/>
    <w:lvl w:ilvl="0" w:tplc="68DEAEB8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22FB3449"/>
    <w:multiLevelType w:val="hybridMultilevel"/>
    <w:tmpl w:val="3094F1CC"/>
    <w:lvl w:ilvl="0" w:tplc="65201404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9D71D3"/>
    <w:multiLevelType w:val="hybridMultilevel"/>
    <w:tmpl w:val="924CEEA4"/>
    <w:lvl w:ilvl="0" w:tplc="D1C2A30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C8F1911"/>
    <w:multiLevelType w:val="hybridMultilevel"/>
    <w:tmpl w:val="6714C23C"/>
    <w:lvl w:ilvl="0" w:tplc="5E205140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A713B9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0C64F2B"/>
    <w:multiLevelType w:val="hybridMultilevel"/>
    <w:tmpl w:val="09648E5E"/>
    <w:lvl w:ilvl="0" w:tplc="F38017D8">
      <w:start w:val="1"/>
      <w:numFmt w:val="taiwaneseCountingThousand"/>
      <w:lvlText w:val="%1、"/>
      <w:lvlJc w:val="left"/>
      <w:pPr>
        <w:ind w:left="480" w:hanging="480"/>
      </w:pPr>
      <w:rPr>
        <w:sz w:val="20"/>
        <w:szCs w:val="20"/>
      </w:rPr>
    </w:lvl>
    <w:lvl w:ilvl="1" w:tplc="20E69518">
      <w:start w:val="1"/>
      <w:numFmt w:val="taiwaneseCountingThousand"/>
      <w:lvlText w:val="(%2)"/>
      <w:lvlJc w:val="left"/>
      <w:pPr>
        <w:ind w:left="840" w:hanging="360"/>
      </w:pPr>
      <w:rPr>
        <w:rFonts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3225F3C"/>
    <w:multiLevelType w:val="hybridMultilevel"/>
    <w:tmpl w:val="A008C566"/>
    <w:lvl w:ilvl="0" w:tplc="3FC03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58E4424"/>
    <w:multiLevelType w:val="hybridMultilevel"/>
    <w:tmpl w:val="732604B6"/>
    <w:lvl w:ilvl="0" w:tplc="28164D2E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6EC3365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D063E80"/>
    <w:multiLevelType w:val="hybridMultilevel"/>
    <w:tmpl w:val="D220C3E0"/>
    <w:lvl w:ilvl="0" w:tplc="E4E4A776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  <w:u w:val="none"/>
      </w:rPr>
    </w:lvl>
    <w:lvl w:ilvl="1" w:tplc="E4E4A776">
      <w:start w:val="1"/>
      <w:numFmt w:val="taiwaneseCountingThousand"/>
      <w:lvlText w:val="%2、"/>
      <w:lvlJc w:val="left"/>
      <w:pPr>
        <w:ind w:left="1473" w:hanging="480"/>
      </w:pPr>
      <w:rPr>
        <w:rFonts w:hint="default"/>
        <w:color w:val="auto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22" w15:restartNumberingAfterBreak="0">
    <w:nsid w:val="406410BA"/>
    <w:multiLevelType w:val="hybridMultilevel"/>
    <w:tmpl w:val="0862E256"/>
    <w:lvl w:ilvl="0" w:tplc="754A31FC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8954F60"/>
    <w:multiLevelType w:val="hybridMultilevel"/>
    <w:tmpl w:val="C7BAE3F4"/>
    <w:lvl w:ilvl="0" w:tplc="A2507B1E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9AE678A"/>
    <w:multiLevelType w:val="hybridMultilevel"/>
    <w:tmpl w:val="17429288"/>
    <w:lvl w:ilvl="0" w:tplc="FABA4F80">
      <w:start w:val="1"/>
      <w:numFmt w:val="taiwaneseCountingThousand"/>
      <w:lvlText w:val="%1、"/>
      <w:lvlJc w:val="left"/>
      <w:pPr>
        <w:ind w:left="1995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9CA524F"/>
    <w:multiLevelType w:val="hybridMultilevel"/>
    <w:tmpl w:val="408CB172"/>
    <w:lvl w:ilvl="0" w:tplc="EAFA1028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B594110"/>
    <w:multiLevelType w:val="hybridMultilevel"/>
    <w:tmpl w:val="D46CF1A0"/>
    <w:lvl w:ilvl="0" w:tplc="49C0A46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2592FF6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39B7E34"/>
    <w:multiLevelType w:val="hybridMultilevel"/>
    <w:tmpl w:val="6E341C92"/>
    <w:lvl w:ilvl="0" w:tplc="780AAE6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3E21031"/>
    <w:multiLevelType w:val="hybridMultilevel"/>
    <w:tmpl w:val="51B8633A"/>
    <w:lvl w:ilvl="0" w:tplc="112C0282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6312188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D047225"/>
    <w:multiLevelType w:val="hybridMultilevel"/>
    <w:tmpl w:val="562A0B62"/>
    <w:lvl w:ilvl="0" w:tplc="2DD6B868">
      <w:start w:val="1"/>
      <w:numFmt w:val="taiwaneseCountingThousand"/>
      <w:lvlText w:val="%1、"/>
      <w:lvlJc w:val="left"/>
      <w:pPr>
        <w:ind w:left="720" w:hanging="720"/>
      </w:pPr>
      <w:rPr>
        <w:rFonts w:hint="eastAsia"/>
        <w:sz w:val="28"/>
        <w:szCs w:val="28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EF90D8C"/>
    <w:multiLevelType w:val="hybridMultilevel"/>
    <w:tmpl w:val="EA7C3D5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0570CB5"/>
    <w:multiLevelType w:val="hybridMultilevel"/>
    <w:tmpl w:val="7E3A0C8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580799D"/>
    <w:multiLevelType w:val="hybridMultilevel"/>
    <w:tmpl w:val="DC36C15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9881FAF"/>
    <w:multiLevelType w:val="hybridMultilevel"/>
    <w:tmpl w:val="348099B0"/>
    <w:lvl w:ilvl="0" w:tplc="8BA24F26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cs="Times New Roman"/>
        <w:sz w:val="28"/>
        <w:szCs w:val="28"/>
      </w:rPr>
    </w:lvl>
    <w:lvl w:ilvl="1" w:tplc="758632BE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9EB0966"/>
    <w:multiLevelType w:val="hybridMultilevel"/>
    <w:tmpl w:val="DA66F454"/>
    <w:lvl w:ilvl="0" w:tplc="DF7C13D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BBD5850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9"/>
  </w:num>
  <w:num w:numId="2">
    <w:abstractNumId w:val="35"/>
  </w:num>
  <w:num w:numId="3">
    <w:abstractNumId w:val="3"/>
  </w:num>
  <w:num w:numId="4">
    <w:abstractNumId w:val="5"/>
  </w:num>
  <w:num w:numId="5">
    <w:abstractNumId w:val="25"/>
  </w:num>
  <w:num w:numId="6">
    <w:abstractNumId w:val="18"/>
  </w:num>
  <w:num w:numId="7">
    <w:abstractNumId w:val="7"/>
  </w:num>
  <w:num w:numId="8">
    <w:abstractNumId w:val="24"/>
  </w:num>
  <w:num w:numId="9">
    <w:abstractNumId w:val="19"/>
  </w:num>
  <w:num w:numId="10">
    <w:abstractNumId w:val="28"/>
  </w:num>
  <w:num w:numId="11">
    <w:abstractNumId w:val="23"/>
  </w:num>
  <w:num w:numId="12">
    <w:abstractNumId w:val="31"/>
  </w:num>
  <w:num w:numId="13">
    <w:abstractNumId w:val="34"/>
  </w:num>
  <w:num w:numId="14">
    <w:abstractNumId w:val="12"/>
  </w:num>
  <w:num w:numId="15">
    <w:abstractNumId w:val="36"/>
  </w:num>
  <w:num w:numId="16">
    <w:abstractNumId w:val="0"/>
  </w:num>
  <w:num w:numId="17">
    <w:abstractNumId w:val="33"/>
  </w:num>
  <w:num w:numId="18">
    <w:abstractNumId w:val="30"/>
  </w:num>
  <w:num w:numId="19">
    <w:abstractNumId w:val="11"/>
  </w:num>
  <w:num w:numId="20">
    <w:abstractNumId w:val="21"/>
  </w:num>
  <w:num w:numId="21">
    <w:abstractNumId w:val="6"/>
  </w:num>
  <w:num w:numId="22">
    <w:abstractNumId w:val="32"/>
  </w:num>
  <w:num w:numId="23">
    <w:abstractNumId w:val="27"/>
  </w:num>
  <w:num w:numId="24">
    <w:abstractNumId w:val="37"/>
  </w:num>
  <w:num w:numId="25">
    <w:abstractNumId w:val="1"/>
  </w:num>
  <w:num w:numId="26">
    <w:abstractNumId w:val="16"/>
  </w:num>
  <w:num w:numId="27">
    <w:abstractNumId w:val="20"/>
  </w:num>
  <w:num w:numId="28">
    <w:abstractNumId w:val="26"/>
  </w:num>
  <w:num w:numId="29">
    <w:abstractNumId w:val="4"/>
  </w:num>
  <w:num w:numId="30">
    <w:abstractNumId w:val="9"/>
  </w:num>
  <w:num w:numId="31">
    <w:abstractNumId w:val="17"/>
  </w:num>
  <w:num w:numId="32">
    <w:abstractNumId w:val="10"/>
  </w:num>
  <w:num w:numId="33">
    <w:abstractNumId w:val="2"/>
  </w:num>
  <w:num w:numId="34">
    <w:abstractNumId w:val="15"/>
  </w:num>
  <w:num w:numId="35">
    <w:abstractNumId w:val="13"/>
  </w:num>
  <w:num w:numId="36">
    <w:abstractNumId w:val="14"/>
  </w:num>
  <w:num w:numId="37">
    <w:abstractNumId w:val="8"/>
  </w:num>
  <w:num w:numId="38">
    <w:abstractNumId w:val="2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zC3NDU3ATKMjJR0lIJTi4sz8/NACgxrAW9AOuQsAAAA"/>
  </w:docVars>
  <w:rsids>
    <w:rsidRoot w:val="00272D60"/>
    <w:rsid w:val="00000069"/>
    <w:rsid w:val="0000450C"/>
    <w:rsid w:val="0001260C"/>
    <w:rsid w:val="0004685A"/>
    <w:rsid w:val="000507E6"/>
    <w:rsid w:val="00050E71"/>
    <w:rsid w:val="000602BB"/>
    <w:rsid w:val="00060E85"/>
    <w:rsid w:val="00067717"/>
    <w:rsid w:val="00071E0C"/>
    <w:rsid w:val="00072B74"/>
    <w:rsid w:val="000850B1"/>
    <w:rsid w:val="00092B81"/>
    <w:rsid w:val="000A46AB"/>
    <w:rsid w:val="000D72CB"/>
    <w:rsid w:val="000E224E"/>
    <w:rsid w:val="000E718B"/>
    <w:rsid w:val="000F56F4"/>
    <w:rsid w:val="000F71A7"/>
    <w:rsid w:val="00105C7D"/>
    <w:rsid w:val="00107AAE"/>
    <w:rsid w:val="00112416"/>
    <w:rsid w:val="00114F67"/>
    <w:rsid w:val="00116873"/>
    <w:rsid w:val="00133BB4"/>
    <w:rsid w:val="00134356"/>
    <w:rsid w:val="00140B4D"/>
    <w:rsid w:val="00151220"/>
    <w:rsid w:val="00161932"/>
    <w:rsid w:val="001635D4"/>
    <w:rsid w:val="00163644"/>
    <w:rsid w:val="0017480E"/>
    <w:rsid w:val="00174D02"/>
    <w:rsid w:val="0019546A"/>
    <w:rsid w:val="00196FA9"/>
    <w:rsid w:val="001A4ADC"/>
    <w:rsid w:val="001A698C"/>
    <w:rsid w:val="001C113D"/>
    <w:rsid w:val="001E133C"/>
    <w:rsid w:val="001E1DDF"/>
    <w:rsid w:val="001F3A1C"/>
    <w:rsid w:val="001F4D66"/>
    <w:rsid w:val="001F7B8F"/>
    <w:rsid w:val="0020010F"/>
    <w:rsid w:val="00200DB1"/>
    <w:rsid w:val="00204A32"/>
    <w:rsid w:val="00216E78"/>
    <w:rsid w:val="00221F26"/>
    <w:rsid w:val="00224A5F"/>
    <w:rsid w:val="00225609"/>
    <w:rsid w:val="002337F6"/>
    <w:rsid w:val="002405AA"/>
    <w:rsid w:val="00241CEF"/>
    <w:rsid w:val="00245534"/>
    <w:rsid w:val="00264310"/>
    <w:rsid w:val="00267036"/>
    <w:rsid w:val="00270891"/>
    <w:rsid w:val="00271A3D"/>
    <w:rsid w:val="00272BB5"/>
    <w:rsid w:val="00272C4F"/>
    <w:rsid w:val="00272D60"/>
    <w:rsid w:val="00272D7D"/>
    <w:rsid w:val="00273329"/>
    <w:rsid w:val="00274ACF"/>
    <w:rsid w:val="00276A42"/>
    <w:rsid w:val="0029291D"/>
    <w:rsid w:val="00294C93"/>
    <w:rsid w:val="002A0920"/>
    <w:rsid w:val="002A4B1F"/>
    <w:rsid w:val="002A62D1"/>
    <w:rsid w:val="002B6E2C"/>
    <w:rsid w:val="002C2796"/>
    <w:rsid w:val="002C3CA5"/>
    <w:rsid w:val="002D1977"/>
    <w:rsid w:val="002D2212"/>
    <w:rsid w:val="002D7878"/>
    <w:rsid w:val="002D7EF7"/>
    <w:rsid w:val="002E298F"/>
    <w:rsid w:val="002E2A9D"/>
    <w:rsid w:val="003028E9"/>
    <w:rsid w:val="00306E2F"/>
    <w:rsid w:val="00312397"/>
    <w:rsid w:val="00320F21"/>
    <w:rsid w:val="00321344"/>
    <w:rsid w:val="0032193D"/>
    <w:rsid w:val="00322849"/>
    <w:rsid w:val="00331006"/>
    <w:rsid w:val="00332AE7"/>
    <w:rsid w:val="00341D5E"/>
    <w:rsid w:val="003523D9"/>
    <w:rsid w:val="00352545"/>
    <w:rsid w:val="00364863"/>
    <w:rsid w:val="00390AD8"/>
    <w:rsid w:val="00390D14"/>
    <w:rsid w:val="003A15FB"/>
    <w:rsid w:val="003B389E"/>
    <w:rsid w:val="003C26FC"/>
    <w:rsid w:val="003C2CDA"/>
    <w:rsid w:val="003C449E"/>
    <w:rsid w:val="003C51F6"/>
    <w:rsid w:val="003C6358"/>
    <w:rsid w:val="003C6BD3"/>
    <w:rsid w:val="003D0474"/>
    <w:rsid w:val="003D3948"/>
    <w:rsid w:val="003D6F56"/>
    <w:rsid w:val="003F052B"/>
    <w:rsid w:val="003F2FF5"/>
    <w:rsid w:val="003F3D95"/>
    <w:rsid w:val="003F6192"/>
    <w:rsid w:val="004228EC"/>
    <w:rsid w:val="0043059B"/>
    <w:rsid w:val="00433576"/>
    <w:rsid w:val="0043449E"/>
    <w:rsid w:val="00434593"/>
    <w:rsid w:val="00440AD8"/>
    <w:rsid w:val="0045126D"/>
    <w:rsid w:val="004527E7"/>
    <w:rsid w:val="00456408"/>
    <w:rsid w:val="0046272B"/>
    <w:rsid w:val="00462BB4"/>
    <w:rsid w:val="00462CBF"/>
    <w:rsid w:val="00464D6E"/>
    <w:rsid w:val="00467FCB"/>
    <w:rsid w:val="004736C8"/>
    <w:rsid w:val="00481170"/>
    <w:rsid w:val="00481DC7"/>
    <w:rsid w:val="004833D3"/>
    <w:rsid w:val="00485B49"/>
    <w:rsid w:val="00490F2B"/>
    <w:rsid w:val="00494132"/>
    <w:rsid w:val="00496523"/>
    <w:rsid w:val="00496F32"/>
    <w:rsid w:val="004B5347"/>
    <w:rsid w:val="004C15D6"/>
    <w:rsid w:val="004D5126"/>
    <w:rsid w:val="004E0A4E"/>
    <w:rsid w:val="004E4535"/>
    <w:rsid w:val="004F3730"/>
    <w:rsid w:val="00500708"/>
    <w:rsid w:val="00502D76"/>
    <w:rsid w:val="005034E0"/>
    <w:rsid w:val="00515DCB"/>
    <w:rsid w:val="00516FB0"/>
    <w:rsid w:val="00523BE6"/>
    <w:rsid w:val="0053175C"/>
    <w:rsid w:val="00536DA9"/>
    <w:rsid w:val="00554AC7"/>
    <w:rsid w:val="00573B1F"/>
    <w:rsid w:val="00574396"/>
    <w:rsid w:val="00577D31"/>
    <w:rsid w:val="00593337"/>
    <w:rsid w:val="00594ACE"/>
    <w:rsid w:val="005A38E3"/>
    <w:rsid w:val="005A6F18"/>
    <w:rsid w:val="005B34B3"/>
    <w:rsid w:val="005D40CD"/>
    <w:rsid w:val="005E6FE7"/>
    <w:rsid w:val="006049BA"/>
    <w:rsid w:val="00605EC0"/>
    <w:rsid w:val="00613C85"/>
    <w:rsid w:val="00622A37"/>
    <w:rsid w:val="0062561E"/>
    <w:rsid w:val="006275CB"/>
    <w:rsid w:val="006346F8"/>
    <w:rsid w:val="0064559B"/>
    <w:rsid w:val="006512F5"/>
    <w:rsid w:val="00653A5A"/>
    <w:rsid w:val="00655A22"/>
    <w:rsid w:val="00657A6F"/>
    <w:rsid w:val="0066433C"/>
    <w:rsid w:val="00665267"/>
    <w:rsid w:val="006723C0"/>
    <w:rsid w:val="00681A83"/>
    <w:rsid w:val="0068489A"/>
    <w:rsid w:val="00684CF0"/>
    <w:rsid w:val="00691139"/>
    <w:rsid w:val="00692F34"/>
    <w:rsid w:val="0069308C"/>
    <w:rsid w:val="006A3F98"/>
    <w:rsid w:val="006B3790"/>
    <w:rsid w:val="006B3C47"/>
    <w:rsid w:val="006C0D27"/>
    <w:rsid w:val="006E276A"/>
    <w:rsid w:val="006E41B5"/>
    <w:rsid w:val="006F0C7D"/>
    <w:rsid w:val="006F6811"/>
    <w:rsid w:val="0070286C"/>
    <w:rsid w:val="0071630F"/>
    <w:rsid w:val="00723C9E"/>
    <w:rsid w:val="00725BD5"/>
    <w:rsid w:val="00730ACA"/>
    <w:rsid w:val="00732622"/>
    <w:rsid w:val="0074170A"/>
    <w:rsid w:val="00752142"/>
    <w:rsid w:val="00752470"/>
    <w:rsid w:val="007615A1"/>
    <w:rsid w:val="00776ECB"/>
    <w:rsid w:val="00782805"/>
    <w:rsid w:val="00783EFF"/>
    <w:rsid w:val="007872CF"/>
    <w:rsid w:val="007916A3"/>
    <w:rsid w:val="00793274"/>
    <w:rsid w:val="007A16B0"/>
    <w:rsid w:val="007A784D"/>
    <w:rsid w:val="007B61AB"/>
    <w:rsid w:val="007D2450"/>
    <w:rsid w:val="007D5183"/>
    <w:rsid w:val="007D5ED8"/>
    <w:rsid w:val="007E0AF6"/>
    <w:rsid w:val="007E4D09"/>
    <w:rsid w:val="007E6E03"/>
    <w:rsid w:val="007F01AE"/>
    <w:rsid w:val="007F200B"/>
    <w:rsid w:val="007F3F8B"/>
    <w:rsid w:val="007F7F8C"/>
    <w:rsid w:val="00803D00"/>
    <w:rsid w:val="0080504A"/>
    <w:rsid w:val="00812591"/>
    <w:rsid w:val="00825C05"/>
    <w:rsid w:val="0082754D"/>
    <w:rsid w:val="00830F12"/>
    <w:rsid w:val="00836C0D"/>
    <w:rsid w:val="008437F9"/>
    <w:rsid w:val="008444CA"/>
    <w:rsid w:val="008529AB"/>
    <w:rsid w:val="00856082"/>
    <w:rsid w:val="00857919"/>
    <w:rsid w:val="00862DE9"/>
    <w:rsid w:val="0086540D"/>
    <w:rsid w:val="008675CA"/>
    <w:rsid w:val="00881FC2"/>
    <w:rsid w:val="0088775B"/>
    <w:rsid w:val="00895FAA"/>
    <w:rsid w:val="008A4F55"/>
    <w:rsid w:val="008A7EA8"/>
    <w:rsid w:val="008B03A4"/>
    <w:rsid w:val="008C0BC3"/>
    <w:rsid w:val="008C140F"/>
    <w:rsid w:val="008E282F"/>
    <w:rsid w:val="008E3DC7"/>
    <w:rsid w:val="008F148C"/>
    <w:rsid w:val="00903BE9"/>
    <w:rsid w:val="00910016"/>
    <w:rsid w:val="00911D1E"/>
    <w:rsid w:val="009272E4"/>
    <w:rsid w:val="00927350"/>
    <w:rsid w:val="00935054"/>
    <w:rsid w:val="00946ABE"/>
    <w:rsid w:val="00947325"/>
    <w:rsid w:val="00951A83"/>
    <w:rsid w:val="0095558E"/>
    <w:rsid w:val="0096173F"/>
    <w:rsid w:val="00964A1F"/>
    <w:rsid w:val="00965C11"/>
    <w:rsid w:val="009802C7"/>
    <w:rsid w:val="00982EEC"/>
    <w:rsid w:val="00993A58"/>
    <w:rsid w:val="009952A8"/>
    <w:rsid w:val="009A2EAA"/>
    <w:rsid w:val="009B4A41"/>
    <w:rsid w:val="009C13FC"/>
    <w:rsid w:val="009C72F1"/>
    <w:rsid w:val="009D3369"/>
    <w:rsid w:val="009D3C15"/>
    <w:rsid w:val="009E0943"/>
    <w:rsid w:val="009F6CC3"/>
    <w:rsid w:val="00A00AD5"/>
    <w:rsid w:val="00A02368"/>
    <w:rsid w:val="00A077A6"/>
    <w:rsid w:val="00A157DE"/>
    <w:rsid w:val="00A3353D"/>
    <w:rsid w:val="00A34993"/>
    <w:rsid w:val="00A45356"/>
    <w:rsid w:val="00A45DC9"/>
    <w:rsid w:val="00A53FC7"/>
    <w:rsid w:val="00A56326"/>
    <w:rsid w:val="00A5673B"/>
    <w:rsid w:val="00A57F6B"/>
    <w:rsid w:val="00A62046"/>
    <w:rsid w:val="00A62BCD"/>
    <w:rsid w:val="00A64D5B"/>
    <w:rsid w:val="00A6537B"/>
    <w:rsid w:val="00A656AA"/>
    <w:rsid w:val="00A86CFE"/>
    <w:rsid w:val="00AA539F"/>
    <w:rsid w:val="00AB0442"/>
    <w:rsid w:val="00AB1184"/>
    <w:rsid w:val="00AD0B73"/>
    <w:rsid w:val="00AD6B2C"/>
    <w:rsid w:val="00AE29A7"/>
    <w:rsid w:val="00AE71CD"/>
    <w:rsid w:val="00AF0B89"/>
    <w:rsid w:val="00AF5EDC"/>
    <w:rsid w:val="00B04914"/>
    <w:rsid w:val="00B06BF4"/>
    <w:rsid w:val="00B1398F"/>
    <w:rsid w:val="00B173EE"/>
    <w:rsid w:val="00B20CEC"/>
    <w:rsid w:val="00B21EDA"/>
    <w:rsid w:val="00B23D88"/>
    <w:rsid w:val="00B252A6"/>
    <w:rsid w:val="00B371B7"/>
    <w:rsid w:val="00B42541"/>
    <w:rsid w:val="00B50C31"/>
    <w:rsid w:val="00B61236"/>
    <w:rsid w:val="00B65A15"/>
    <w:rsid w:val="00B773B3"/>
    <w:rsid w:val="00B776E3"/>
    <w:rsid w:val="00B80C11"/>
    <w:rsid w:val="00B84EEF"/>
    <w:rsid w:val="00B85065"/>
    <w:rsid w:val="00B8542D"/>
    <w:rsid w:val="00B9071B"/>
    <w:rsid w:val="00B92B3E"/>
    <w:rsid w:val="00BA107E"/>
    <w:rsid w:val="00BA4361"/>
    <w:rsid w:val="00BA50E7"/>
    <w:rsid w:val="00BA7736"/>
    <w:rsid w:val="00BA7D1B"/>
    <w:rsid w:val="00BB0582"/>
    <w:rsid w:val="00BB392B"/>
    <w:rsid w:val="00BC1884"/>
    <w:rsid w:val="00BD2549"/>
    <w:rsid w:val="00BE5A25"/>
    <w:rsid w:val="00BE696A"/>
    <w:rsid w:val="00BF0944"/>
    <w:rsid w:val="00BF6715"/>
    <w:rsid w:val="00C23617"/>
    <w:rsid w:val="00C242E0"/>
    <w:rsid w:val="00C25DD3"/>
    <w:rsid w:val="00C331D3"/>
    <w:rsid w:val="00C419DE"/>
    <w:rsid w:val="00C42211"/>
    <w:rsid w:val="00C54615"/>
    <w:rsid w:val="00C6612C"/>
    <w:rsid w:val="00C67BFC"/>
    <w:rsid w:val="00C70197"/>
    <w:rsid w:val="00C77246"/>
    <w:rsid w:val="00C81A6E"/>
    <w:rsid w:val="00C82206"/>
    <w:rsid w:val="00C8597E"/>
    <w:rsid w:val="00C94D8D"/>
    <w:rsid w:val="00CD4EFD"/>
    <w:rsid w:val="00CE0304"/>
    <w:rsid w:val="00CE2FE2"/>
    <w:rsid w:val="00CE55AC"/>
    <w:rsid w:val="00CE5D6A"/>
    <w:rsid w:val="00CF32AD"/>
    <w:rsid w:val="00D02688"/>
    <w:rsid w:val="00D05B68"/>
    <w:rsid w:val="00D12174"/>
    <w:rsid w:val="00D27677"/>
    <w:rsid w:val="00D32689"/>
    <w:rsid w:val="00D342D9"/>
    <w:rsid w:val="00D3783A"/>
    <w:rsid w:val="00D439D1"/>
    <w:rsid w:val="00D53749"/>
    <w:rsid w:val="00D54E28"/>
    <w:rsid w:val="00D61D0E"/>
    <w:rsid w:val="00D65E20"/>
    <w:rsid w:val="00D660D2"/>
    <w:rsid w:val="00D66562"/>
    <w:rsid w:val="00D7187F"/>
    <w:rsid w:val="00D7352E"/>
    <w:rsid w:val="00D80AAF"/>
    <w:rsid w:val="00D86E14"/>
    <w:rsid w:val="00D92A91"/>
    <w:rsid w:val="00D9404D"/>
    <w:rsid w:val="00D9460F"/>
    <w:rsid w:val="00DA127D"/>
    <w:rsid w:val="00DC090B"/>
    <w:rsid w:val="00DC56A2"/>
    <w:rsid w:val="00DC5A37"/>
    <w:rsid w:val="00DC68FC"/>
    <w:rsid w:val="00DD4A62"/>
    <w:rsid w:val="00DD6117"/>
    <w:rsid w:val="00DE5629"/>
    <w:rsid w:val="00DE61EA"/>
    <w:rsid w:val="00DE7A56"/>
    <w:rsid w:val="00DF0F31"/>
    <w:rsid w:val="00DF597E"/>
    <w:rsid w:val="00DF7F8A"/>
    <w:rsid w:val="00E0566E"/>
    <w:rsid w:val="00E07C7C"/>
    <w:rsid w:val="00E12E55"/>
    <w:rsid w:val="00E44548"/>
    <w:rsid w:val="00E446F1"/>
    <w:rsid w:val="00E45830"/>
    <w:rsid w:val="00E51EBD"/>
    <w:rsid w:val="00E572E9"/>
    <w:rsid w:val="00E70561"/>
    <w:rsid w:val="00E712D8"/>
    <w:rsid w:val="00E71991"/>
    <w:rsid w:val="00E7528B"/>
    <w:rsid w:val="00E91822"/>
    <w:rsid w:val="00E91A3F"/>
    <w:rsid w:val="00E93C21"/>
    <w:rsid w:val="00E94E10"/>
    <w:rsid w:val="00EA04B8"/>
    <w:rsid w:val="00EA0B5D"/>
    <w:rsid w:val="00EA68A5"/>
    <w:rsid w:val="00EB059F"/>
    <w:rsid w:val="00EB0D4D"/>
    <w:rsid w:val="00EB2565"/>
    <w:rsid w:val="00EB45FC"/>
    <w:rsid w:val="00EB5816"/>
    <w:rsid w:val="00EC1A30"/>
    <w:rsid w:val="00EC5B87"/>
    <w:rsid w:val="00EC79A8"/>
    <w:rsid w:val="00ED41E2"/>
    <w:rsid w:val="00EE1E6B"/>
    <w:rsid w:val="00EF5BE9"/>
    <w:rsid w:val="00F13C93"/>
    <w:rsid w:val="00F17A7B"/>
    <w:rsid w:val="00F3465C"/>
    <w:rsid w:val="00F34B2E"/>
    <w:rsid w:val="00F34D65"/>
    <w:rsid w:val="00F474BB"/>
    <w:rsid w:val="00F50816"/>
    <w:rsid w:val="00F53B65"/>
    <w:rsid w:val="00F547CF"/>
    <w:rsid w:val="00F63E10"/>
    <w:rsid w:val="00F70F5B"/>
    <w:rsid w:val="00F730E7"/>
    <w:rsid w:val="00F7605A"/>
    <w:rsid w:val="00F81152"/>
    <w:rsid w:val="00F81652"/>
    <w:rsid w:val="00F83BFA"/>
    <w:rsid w:val="00F90E81"/>
    <w:rsid w:val="00F97C8F"/>
    <w:rsid w:val="00FA5C88"/>
    <w:rsid w:val="00FC106A"/>
    <w:rsid w:val="00FD2C15"/>
    <w:rsid w:val="00FD718F"/>
    <w:rsid w:val="00FE0702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060BD9"/>
  <w15:docId w15:val="{A5A1765B-2263-455C-A4AA-718349983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3262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32622"/>
    <w:rPr>
      <w:sz w:val="20"/>
      <w:szCs w:val="20"/>
    </w:rPr>
  </w:style>
  <w:style w:type="table" w:styleId="a7">
    <w:name w:val="Table Grid"/>
    <w:basedOn w:val="a1"/>
    <w:uiPriority w:val="59"/>
    <w:rsid w:val="00DE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00069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D0B73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D0B73"/>
  </w:style>
  <w:style w:type="character" w:customStyle="1" w:styleId="ad">
    <w:name w:val="註解文字 字元"/>
    <w:basedOn w:val="a0"/>
    <w:link w:val="ac"/>
    <w:uiPriority w:val="99"/>
    <w:semiHidden/>
    <w:rsid w:val="00AD0B73"/>
  </w:style>
  <w:style w:type="paragraph" w:styleId="ae">
    <w:name w:val="annotation subject"/>
    <w:basedOn w:val="ac"/>
    <w:next w:val="ac"/>
    <w:link w:val="af"/>
    <w:uiPriority w:val="99"/>
    <w:semiHidden/>
    <w:unhideWhenUsed/>
    <w:rsid w:val="00AD0B73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D0B73"/>
    <w:rPr>
      <w:b/>
      <w:bCs/>
    </w:rPr>
  </w:style>
  <w:style w:type="character" w:styleId="af0">
    <w:name w:val="Hyperlink"/>
    <w:basedOn w:val="a0"/>
    <w:uiPriority w:val="99"/>
    <w:unhideWhenUsed/>
    <w:rsid w:val="00D7352E"/>
    <w:rPr>
      <w:color w:val="0000FF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D7352E"/>
    <w:rPr>
      <w:color w:val="605E5C"/>
      <w:shd w:val="clear" w:color="auto" w:fill="E1DFDD"/>
    </w:rPr>
  </w:style>
  <w:style w:type="paragraph" w:customStyle="1" w:styleId="Default">
    <w:name w:val="Default"/>
    <w:rsid w:val="00A34993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440A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440AD8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7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67BF1B-5BDA-4E6C-BD1C-8574A817F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8</Characters>
  <Application>Microsoft Office Word</Application>
  <DocSecurity>0</DocSecurity>
  <Lines>4</Lines>
  <Paragraphs>1</Paragraphs>
  <ScaleCrop>false</ScaleCrop>
  <Company/>
  <LinksUpToDate>false</LinksUpToDate>
  <CharactersWithSpaces>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jd</dc:creator>
  <cp:lastModifiedBy>李思茹</cp:lastModifiedBy>
  <cp:revision>2</cp:revision>
  <cp:lastPrinted>2020-03-24T00:21:00Z</cp:lastPrinted>
  <dcterms:created xsi:type="dcterms:W3CDTF">2020-04-16T00:08:00Z</dcterms:created>
  <dcterms:modified xsi:type="dcterms:W3CDTF">2020-04-16T00:08:00Z</dcterms:modified>
</cp:coreProperties>
</file>